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resonancia magnética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resonancia magnética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F)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2:48:07Z</dcterms:created>
  <dcterms:modified xsi:type="dcterms:W3CDTF">2024-03-10T1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